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e699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b2fa3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1532c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fb39b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55e16e6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8fc1c5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6c7e4f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fd19b7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9T22:23:18Z</dcterms:created>
  <dcterms:modified xsi:type="dcterms:W3CDTF">2021-04-29T22:23:18Z</dcterms:modified>
</cp:coreProperties>
</file>